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861894" w14:textId="77777777" w:rsidR="00DF78F0" w:rsidRDefault="00DF78F0" w:rsidP="00DF78F0">
      <w:pPr>
        <w:spacing w:before="240" w:after="240"/>
        <w:jc w:val="center"/>
        <w:rPr>
          <w:rFonts w:ascii="Times New Roman" w:eastAsia="Times New Roman" w:hAnsi="Times New Roman" w:cs="Times New Roman"/>
          <w:sz w:val="48"/>
          <w:szCs w:val="48"/>
        </w:rPr>
      </w:pPr>
      <w:r>
        <w:rPr>
          <w:rFonts w:ascii="Times New Roman" w:eastAsia="Times New Roman" w:hAnsi="Times New Roman" w:cs="Times New Roman"/>
          <w:sz w:val="48"/>
          <w:szCs w:val="48"/>
        </w:rPr>
        <w:t>CSCE 5350 – Fundamentals of DB</w:t>
      </w:r>
    </w:p>
    <w:p w14:paraId="7A69E584" w14:textId="77777777" w:rsidR="00DF78F0" w:rsidRDefault="00DF78F0" w:rsidP="00DF78F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oject Option 1 -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Database for Restaurant Management</w:t>
      </w:r>
    </w:p>
    <w:p w14:paraId="4B96ED9E" w14:textId="77777777" w:rsidR="00DF78F0" w:rsidRDefault="00DF78F0" w:rsidP="00DF78F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tudents</w:t>
      </w:r>
      <w:r>
        <w:rPr>
          <w:rFonts w:ascii="Times New Roman" w:eastAsia="Times New Roman" w:hAnsi="Times New Roman" w:cs="Times New Roman"/>
          <w:sz w:val="24"/>
          <w:szCs w:val="24"/>
        </w:rPr>
        <w:t>: Jerin Joseph, Rimma Shilkina</w:t>
      </w:r>
    </w:p>
    <w:p w14:paraId="0C774B82" w14:textId="0B9EBC1F" w:rsidR="00DF78F0" w:rsidRDefault="00DF78F0" w:rsidP="00DF78F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Code Execution – ReadMe</w:t>
      </w:r>
    </w:p>
    <w:p w14:paraId="1015180D" w14:textId="77777777" w:rsidR="00DF78F0" w:rsidRDefault="00DF78F0" w:rsidP="00DF78F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31C9ABE" w14:textId="77777777" w:rsidR="00DF78F0" w:rsidRDefault="00DF78F0" w:rsidP="00DF78F0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To Setup Database:</w:t>
      </w:r>
    </w:p>
    <w:p w14:paraId="1CEEAD37" w14:textId="77777777" w:rsidR="00DF78F0" w:rsidRDefault="00DF78F0" w:rsidP="00DF78F0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8269931" w14:textId="3A5471B9" w:rsidR="00DF78F0" w:rsidRPr="00F821D7" w:rsidRDefault="00DF78F0" w:rsidP="00F821D7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821D7">
        <w:rPr>
          <w:rFonts w:ascii="Times New Roman" w:eastAsia="Times New Roman" w:hAnsi="Times New Roman" w:cs="Times New Roman"/>
          <w:bCs/>
          <w:sz w:val="24"/>
          <w:szCs w:val="24"/>
        </w:rPr>
        <w:t>The application is built on MySQL Database.</w:t>
      </w:r>
    </w:p>
    <w:p w14:paraId="233E7BFB" w14:textId="76C033C4" w:rsidR="00DF78F0" w:rsidRPr="00F821D7" w:rsidRDefault="00DF78F0" w:rsidP="00F821D7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821D7">
        <w:rPr>
          <w:rFonts w:ascii="Times New Roman" w:eastAsia="Times New Roman" w:hAnsi="Times New Roman" w:cs="Times New Roman"/>
          <w:bCs/>
          <w:sz w:val="24"/>
          <w:szCs w:val="24"/>
        </w:rPr>
        <w:t>So, acquire a mysql database.</w:t>
      </w:r>
    </w:p>
    <w:p w14:paraId="6FE99C65" w14:textId="61CCE321" w:rsidR="00DF78F0" w:rsidRPr="00F821D7" w:rsidRDefault="00DF78F0" w:rsidP="00F821D7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821D7">
        <w:rPr>
          <w:rFonts w:ascii="Times New Roman" w:eastAsia="Times New Roman" w:hAnsi="Times New Roman" w:cs="Times New Roman"/>
          <w:bCs/>
          <w:sz w:val="24"/>
          <w:szCs w:val="24"/>
        </w:rPr>
        <w:t>Execute the script “</w:t>
      </w:r>
      <w:r w:rsidRPr="00F821D7">
        <w:rPr>
          <w:rFonts w:ascii="Times New Roman" w:eastAsia="Times New Roman" w:hAnsi="Times New Roman" w:cs="Times New Roman"/>
          <w:b/>
          <w:sz w:val="24"/>
          <w:szCs w:val="24"/>
        </w:rPr>
        <w:t>r_j_burgers_schema_create_scripts.sql</w:t>
      </w:r>
      <w:r w:rsidRPr="00F821D7">
        <w:rPr>
          <w:rFonts w:ascii="Times New Roman" w:eastAsia="Times New Roman" w:hAnsi="Times New Roman" w:cs="Times New Roman"/>
          <w:bCs/>
          <w:sz w:val="24"/>
          <w:szCs w:val="24"/>
        </w:rPr>
        <w:t>”</w:t>
      </w:r>
    </w:p>
    <w:p w14:paraId="16D1CA77" w14:textId="393E50C1" w:rsidR="00DF78F0" w:rsidRPr="00F821D7" w:rsidRDefault="00DF78F0" w:rsidP="00F821D7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821D7">
        <w:rPr>
          <w:rFonts w:ascii="Times New Roman" w:eastAsia="Times New Roman" w:hAnsi="Times New Roman" w:cs="Times New Roman"/>
          <w:bCs/>
          <w:sz w:val="24"/>
          <w:szCs w:val="24"/>
        </w:rPr>
        <w:t>This will create a new schema called “r_j_burgers” and create all the necessary tables and relationships.</w:t>
      </w:r>
    </w:p>
    <w:p w14:paraId="08AD47C8" w14:textId="3FFF9837" w:rsidR="00DF78F0" w:rsidRPr="00F821D7" w:rsidRDefault="00DF78F0" w:rsidP="00F821D7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821D7">
        <w:rPr>
          <w:rFonts w:ascii="Times New Roman" w:eastAsia="Times New Roman" w:hAnsi="Times New Roman" w:cs="Times New Roman"/>
          <w:bCs/>
          <w:sz w:val="24"/>
          <w:szCs w:val="24"/>
        </w:rPr>
        <w:t>Then execute all the sql scripts present under the directory “</w:t>
      </w:r>
      <w:r w:rsidRPr="00F821D7">
        <w:rPr>
          <w:rFonts w:ascii="Times New Roman" w:eastAsia="Times New Roman" w:hAnsi="Times New Roman" w:cs="Times New Roman"/>
          <w:b/>
          <w:sz w:val="24"/>
          <w:szCs w:val="24"/>
        </w:rPr>
        <w:t>DB_INSERTS</w:t>
      </w:r>
      <w:r w:rsidRPr="00F821D7">
        <w:rPr>
          <w:rFonts w:ascii="Times New Roman" w:eastAsia="Times New Roman" w:hAnsi="Times New Roman" w:cs="Times New Roman"/>
          <w:bCs/>
          <w:sz w:val="24"/>
          <w:szCs w:val="24"/>
        </w:rPr>
        <w:t>”.  This step is optional, this is required only if you need data to be pre-populated in the tables.</w:t>
      </w:r>
    </w:p>
    <w:p w14:paraId="759A245C" w14:textId="3571CFEA" w:rsidR="00DF78F0" w:rsidRDefault="00DF78F0" w:rsidP="00DF78F0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97BA9CC" w14:textId="73FE70A1" w:rsidR="00DF78F0" w:rsidRDefault="00DF78F0" w:rsidP="00DF78F0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To Setup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Application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:</w:t>
      </w:r>
    </w:p>
    <w:p w14:paraId="6A420C76" w14:textId="19378A9A" w:rsidR="00DF78F0" w:rsidRPr="00F821D7" w:rsidRDefault="00F821D7" w:rsidP="00F821D7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b/>
          <w:sz w:val="28"/>
          <w:szCs w:val="28"/>
        </w:rPr>
      </w:pPr>
      <w:r w:rsidRPr="00F821D7">
        <w:rPr>
          <w:rFonts w:ascii="Times New Roman" w:eastAsia="Times New Roman" w:hAnsi="Times New Roman" w:cs="Times New Roman"/>
          <w:bCs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application was build on Java.  So, to setup the application the below tools are required</w:t>
      </w:r>
    </w:p>
    <w:p w14:paraId="3AF66D8C" w14:textId="3AE8D3EB" w:rsidR="00F821D7" w:rsidRPr="00F821D7" w:rsidRDefault="00F821D7" w:rsidP="00F821D7">
      <w:pPr>
        <w:pStyle w:val="ListParagraph"/>
        <w:numPr>
          <w:ilvl w:val="1"/>
          <w:numId w:val="3"/>
        </w:num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Java 1.8 or higher</w:t>
      </w:r>
    </w:p>
    <w:p w14:paraId="1116BA3D" w14:textId="0C503DF8" w:rsidR="00F821D7" w:rsidRPr="00F821D7" w:rsidRDefault="00F821D7" w:rsidP="00F821D7">
      <w:pPr>
        <w:pStyle w:val="ListParagraph"/>
        <w:numPr>
          <w:ilvl w:val="1"/>
          <w:numId w:val="3"/>
        </w:num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Eclipse</w:t>
      </w:r>
    </w:p>
    <w:p w14:paraId="7D661C5F" w14:textId="02CCE35B" w:rsidR="00F821D7" w:rsidRPr="00F821D7" w:rsidRDefault="00F821D7" w:rsidP="00F821D7">
      <w:pPr>
        <w:pStyle w:val="ListParagraph"/>
        <w:numPr>
          <w:ilvl w:val="1"/>
          <w:numId w:val="3"/>
        </w:num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Apache tomcat.</w:t>
      </w:r>
    </w:p>
    <w:p w14:paraId="093AD063" w14:textId="75995639" w:rsidR="00F821D7" w:rsidRPr="00F821D7" w:rsidRDefault="00F821D7" w:rsidP="00F821D7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Once all the information is present, you can open Eclipse.</w:t>
      </w:r>
    </w:p>
    <w:p w14:paraId="168DBA4D" w14:textId="36001657" w:rsidR="00F821D7" w:rsidRPr="00A31731" w:rsidRDefault="00F821D7" w:rsidP="00F821D7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Then click File-&gt;Import-&gt;Existing Maven Project and selection the location where the sources is saved.</w:t>
      </w:r>
    </w:p>
    <w:p w14:paraId="3C65E198" w14:textId="329BA437" w:rsidR="00A31731" w:rsidRPr="00F821D7" w:rsidRDefault="00A31731" w:rsidP="00F821D7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Once the sources are imported, find the file </w:t>
      </w:r>
      <w:r w:rsidRPr="00A31731">
        <w:rPr>
          <w:rFonts w:ascii="Times New Roman" w:eastAsia="Times New Roman" w:hAnsi="Times New Roman" w:cs="Times New Roman"/>
          <w:bCs/>
          <w:sz w:val="24"/>
          <w:szCs w:val="24"/>
        </w:rPr>
        <w:t>RMSConstants.java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and provide the details of your database schema, username and password.</w:t>
      </w:r>
    </w:p>
    <w:p w14:paraId="5303852B" w14:textId="48F49833" w:rsidR="0042219C" w:rsidRPr="00F821D7" w:rsidRDefault="00A31731" w:rsidP="00F821D7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Then</w:t>
      </w:r>
      <w:bookmarkStart w:id="0" w:name="_GoBack"/>
      <w:bookmarkEnd w:id="0"/>
      <w:r w:rsidR="00F821D7">
        <w:rPr>
          <w:rFonts w:ascii="Times New Roman" w:eastAsia="Times New Roman" w:hAnsi="Times New Roman" w:cs="Times New Roman"/>
          <w:bCs/>
          <w:sz w:val="24"/>
          <w:szCs w:val="24"/>
        </w:rPr>
        <w:t xml:space="preserve"> right click the project rms and then click “Run on Server” and select the apache tomcat server.</w:t>
      </w:r>
    </w:p>
    <w:p w14:paraId="7C6E673A" w14:textId="2C68BAAC" w:rsidR="00F821D7" w:rsidRPr="00A31731" w:rsidRDefault="00A31731" w:rsidP="00F821D7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This will start the application on the port 8080.</w:t>
      </w:r>
    </w:p>
    <w:p w14:paraId="48CE164D" w14:textId="3F5F72D9" w:rsidR="00A31731" w:rsidRPr="00A31731" w:rsidRDefault="00A31731" w:rsidP="00F821D7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Use the below URL to access the application,</w:t>
      </w:r>
    </w:p>
    <w:p w14:paraId="4BC5D15D" w14:textId="31B2DE1F" w:rsidR="00A31731" w:rsidRDefault="00A31731" w:rsidP="00A31731">
      <w:pPr>
        <w:pStyle w:val="ListParagraph"/>
        <w:ind w:left="1440"/>
        <w:rPr>
          <w:rFonts w:ascii="Times New Roman" w:eastAsia="Times New Roman" w:hAnsi="Times New Roman" w:cs="Times New Roman"/>
          <w:b/>
          <w:sz w:val="28"/>
          <w:szCs w:val="28"/>
        </w:rPr>
      </w:pPr>
      <w:hyperlink r:id="rId5" w:history="1">
        <w:r w:rsidRPr="00D16108">
          <w:rPr>
            <w:rStyle w:val="Hyperlink"/>
            <w:rFonts w:ascii="Times New Roman" w:eastAsia="Times New Roman" w:hAnsi="Times New Roman" w:cs="Times New Roman"/>
            <w:b/>
            <w:sz w:val="28"/>
            <w:szCs w:val="28"/>
          </w:rPr>
          <w:t>http://localhost:8080/rms/</w:t>
        </w:r>
      </w:hyperlink>
    </w:p>
    <w:p w14:paraId="5F3EC329" w14:textId="77777777" w:rsidR="00A31731" w:rsidRPr="00F821D7" w:rsidRDefault="00A31731" w:rsidP="00A31731">
      <w:pPr>
        <w:pStyle w:val="ListParagraph"/>
        <w:ind w:left="1440"/>
        <w:rPr>
          <w:rFonts w:ascii="Times New Roman" w:eastAsia="Times New Roman" w:hAnsi="Times New Roman" w:cs="Times New Roman"/>
          <w:b/>
          <w:sz w:val="28"/>
          <w:szCs w:val="28"/>
        </w:rPr>
      </w:pPr>
    </w:p>
    <w:sectPr w:rsidR="00A31731" w:rsidRPr="00F821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750B83"/>
    <w:multiLevelType w:val="hybridMultilevel"/>
    <w:tmpl w:val="90660A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9A72AF"/>
    <w:multiLevelType w:val="hybridMultilevel"/>
    <w:tmpl w:val="275C5A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B97A09"/>
    <w:multiLevelType w:val="hybridMultilevel"/>
    <w:tmpl w:val="0ECCEB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MLG0MLY0MjExszRR0lEKTi0uzszPAykwrAUAs/BimiwAAAA="/>
  </w:docVars>
  <w:rsids>
    <w:rsidRoot w:val="00DF78F0"/>
    <w:rsid w:val="00181C81"/>
    <w:rsid w:val="0042219C"/>
    <w:rsid w:val="007C1765"/>
    <w:rsid w:val="00A31731"/>
    <w:rsid w:val="00AC108D"/>
    <w:rsid w:val="00DF78F0"/>
    <w:rsid w:val="00F82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E1AF3"/>
  <w15:chartTrackingRefBased/>
  <w15:docId w15:val="{8EF92896-7E5B-4C02-A141-16C6D394E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78F0"/>
    <w:rPr>
      <w:rFonts w:ascii="Calibri" w:eastAsia="Calibri" w:hAnsi="Calibri" w:cs="Calibri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1C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81C8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821D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3173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17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localhost:8080/rm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94</Words>
  <Characters>1110</Characters>
  <Application>Microsoft Office Word</Application>
  <DocSecurity>0</DocSecurity>
  <Lines>9</Lines>
  <Paragraphs>2</Paragraphs>
  <ScaleCrop>false</ScaleCrop>
  <Company/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in Joseph</dc:creator>
  <cp:keywords/>
  <dc:description/>
  <cp:lastModifiedBy>Jerin Joseph</cp:lastModifiedBy>
  <cp:revision>4</cp:revision>
  <dcterms:created xsi:type="dcterms:W3CDTF">2020-11-28T02:47:00Z</dcterms:created>
  <dcterms:modified xsi:type="dcterms:W3CDTF">2020-11-28T02:55:00Z</dcterms:modified>
</cp:coreProperties>
</file>